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ann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kdj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1c86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anna</dc:creator>
  <dcterms:created xsi:type="dcterms:W3CDTF">2017-09-28T16:32:11Z</dcterms:created>
  <dcterms:modified xsi:type="dcterms:W3CDTF">2017-09-28T16:32:11Z</dcterms:modified>
</cp:coreProperties>
</file>